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 xml:space="preserve">Dr </w:t>
      </w:r>
      <w:proofErr w:type="spellStart"/>
      <w:r w:rsidR="009B6636">
        <w:rPr>
          <w:b/>
          <w:bCs/>
        </w:rPr>
        <w:t>Hermawan</w:t>
      </w:r>
      <w:proofErr w:type="spellEnd"/>
      <w:r w:rsidR="009B6636">
        <w:rPr>
          <w:b/>
          <w:bCs/>
        </w:rPr>
        <w:t xml:space="preserve"> Nugroho</w:t>
      </w:r>
    </w:p>
    <w:p w14:paraId="2B1677ED" w14:textId="11D217D8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222A56">
        <w:rPr>
          <w:b/>
          <w:bCs/>
        </w:rPr>
        <w:t>1</w:t>
      </w:r>
      <w:r w:rsidR="00E32EB8">
        <w:rPr>
          <w:b/>
          <w:bCs/>
        </w:rPr>
        <w:t>8</w:t>
      </w:r>
      <w:r w:rsidR="009B6636">
        <w:rPr>
          <w:b/>
          <w:bCs/>
        </w:rPr>
        <w:t xml:space="preserve"> </w:t>
      </w:r>
      <w:r w:rsidR="00A868DE">
        <w:rPr>
          <w:b/>
          <w:bCs/>
        </w:rPr>
        <w:t xml:space="preserve">Oct </w:t>
      </w:r>
      <w:r w:rsidR="009B6636">
        <w:rPr>
          <w:b/>
          <w:bCs/>
        </w:rPr>
        <w:t>2023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E32EB8">
        <w:rPr>
          <w:b/>
          <w:bCs/>
        </w:rPr>
        <w:t>30</w:t>
      </w:r>
      <w:r w:rsidR="00222A56">
        <w:rPr>
          <w:b/>
          <w:bCs/>
        </w:rPr>
        <w:t xml:space="preserve"> minutes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29B8ED62" w14:textId="7D372093" w:rsidR="009A2547" w:rsidRDefault="009A2547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Researched on models and dataset available for </w:t>
            </w:r>
            <w:r w:rsidR="00940E5E">
              <w:rPr>
                <w:b/>
                <w:bCs/>
              </w:rPr>
              <w:t>idea proposed.</w:t>
            </w:r>
          </w:p>
          <w:p w14:paraId="4C6BAB49" w14:textId="2C8B8C0A" w:rsidR="009A2547" w:rsidRDefault="00415F0E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="009A2547">
              <w:rPr>
                <w:b/>
                <w:bCs/>
              </w:rPr>
              <w:t>rafting project outline and planning report.</w:t>
            </w:r>
          </w:p>
          <w:p w14:paraId="013C59E1" w14:textId="4F8FC2DC" w:rsidR="00415F0E" w:rsidRDefault="00415F0E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Literature review </w:t>
            </w:r>
            <w:r w:rsidR="00F07A5D">
              <w:rPr>
                <w:b/>
                <w:bCs/>
              </w:rPr>
              <w:t>focuses</w:t>
            </w:r>
            <w:r>
              <w:rPr>
                <w:b/>
                <w:bCs/>
              </w:rPr>
              <w:t xml:space="preserve"> on journals from IEEE transactions, Elsevier, IOP.</w:t>
            </w:r>
          </w:p>
          <w:p w14:paraId="2005487B" w14:textId="1D0DB408" w:rsidR="00F07A5D" w:rsidRDefault="00F07A5D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reated a block diagram to showcase the tools and people involved in the project</w:t>
            </w:r>
            <w:r w:rsidR="00B10D3B">
              <w:rPr>
                <w:b/>
                <w:bCs/>
              </w:rPr>
              <w:t xml:space="preserve">, compiled all the important </w:t>
            </w:r>
            <w:r w:rsidR="00F0646E">
              <w:rPr>
                <w:b/>
                <w:bCs/>
              </w:rPr>
              <w:t>requirements</w:t>
            </w:r>
            <w:r w:rsidR="00B10D3B">
              <w:rPr>
                <w:b/>
                <w:bCs/>
              </w:rPr>
              <w:t xml:space="preserve"> needed for the hardware and software into the block diagram.</w:t>
            </w:r>
            <w:r>
              <w:rPr>
                <w:b/>
                <w:bCs/>
              </w:rPr>
              <w:t xml:space="preserve"> </w:t>
            </w:r>
          </w:p>
          <w:p w14:paraId="7E49D52F" w14:textId="6A3D5590" w:rsidR="009A2547" w:rsidRDefault="00B10D3B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Added error bars onto</w:t>
            </w:r>
            <w:r w:rsidR="009A2547">
              <w:rPr>
                <w:b/>
                <w:bCs/>
              </w:rPr>
              <w:t xml:space="preserve"> a Gantt Chart with markings of important datelines and milestones. </w:t>
            </w:r>
          </w:p>
          <w:p w14:paraId="120806F5" w14:textId="52357950" w:rsidR="00354C27" w:rsidRPr="009A2547" w:rsidRDefault="00354C27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et up first meeting with moderator on 6 Nov 2023.</w:t>
            </w:r>
          </w:p>
          <w:p w14:paraId="7ABC47C0" w14:textId="2A18E3F9" w:rsidR="00667978" w:rsidRDefault="00667978" w:rsidP="00DF2F06">
            <w:pPr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p w14:paraId="402F3247" w14:textId="77777777" w:rsidR="00940E5E" w:rsidRDefault="00940E5E">
      <w:pPr>
        <w:rPr>
          <w:b/>
          <w:bCs/>
        </w:rPr>
      </w:pPr>
      <w:r>
        <w:rPr>
          <w:b/>
          <w:bCs/>
        </w:rPr>
        <w:br w:type="page"/>
      </w:r>
    </w:p>
    <w:p w14:paraId="76E52D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>
        <w:tc>
          <w:tcPr>
            <w:tcW w:w="8568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>
        <w:trPr>
          <w:trHeight w:val="3032"/>
        </w:trPr>
        <w:tc>
          <w:tcPr>
            <w:tcW w:w="8568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73315F1" w14:textId="5F6F31CF" w:rsidR="005B051A" w:rsidRDefault="009D297C" w:rsidP="009D297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1F2651AE" w14:textId="77777777" w:rsidR="00FC6215" w:rsidRDefault="009D297C" w:rsidP="009D297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oposed</w:t>
            </w:r>
            <w:r w:rsidR="00B24FD2">
              <w:rPr>
                <w:b/>
                <w:bCs/>
              </w:rPr>
              <w:t xml:space="preserve"> findings</w:t>
            </w:r>
            <w:r>
              <w:rPr>
                <w:b/>
                <w:bCs/>
              </w:rPr>
              <w:t xml:space="preserve"> to 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 xml:space="preserve"> about </w:t>
            </w:r>
            <w:r w:rsidR="00B24FD2">
              <w:rPr>
                <w:b/>
                <w:bCs/>
              </w:rPr>
              <w:t>emotion</w:t>
            </w:r>
            <w:r>
              <w:rPr>
                <w:b/>
                <w:bCs/>
              </w:rPr>
              <w:t xml:space="preserve"> recognition and heart disease classification on the edge. </w:t>
            </w:r>
            <w:r w:rsidR="00996C0F">
              <w:rPr>
                <w:b/>
                <w:bCs/>
              </w:rPr>
              <w:t xml:space="preserve">Discuss available </w:t>
            </w:r>
            <w:r w:rsidR="006F6904">
              <w:rPr>
                <w:b/>
                <w:bCs/>
              </w:rPr>
              <w:t>datasets</w:t>
            </w:r>
            <w:r w:rsidR="00996C0F">
              <w:rPr>
                <w:b/>
                <w:bCs/>
              </w:rPr>
              <w:t xml:space="preserve"> that </w:t>
            </w:r>
            <w:r w:rsidR="006F6904">
              <w:rPr>
                <w:b/>
                <w:bCs/>
              </w:rPr>
              <w:t>are</w:t>
            </w:r>
            <w:r w:rsidR="00996C0F">
              <w:rPr>
                <w:b/>
                <w:bCs/>
              </w:rPr>
              <w:t xml:space="preserve"> being used for training and their accuracy. </w:t>
            </w:r>
          </w:p>
          <w:p w14:paraId="1680B489" w14:textId="28F020C8" w:rsidR="009D297C" w:rsidRDefault="006F6904" w:rsidP="009D297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Updated 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 xml:space="preserve"> about the algorithms used in journals: LSTM, CNN, </w:t>
            </w:r>
            <w:r w:rsidR="00FC6215">
              <w:rPr>
                <w:b/>
                <w:bCs/>
              </w:rPr>
              <w:t xml:space="preserve">transformer, </w:t>
            </w:r>
            <w:r>
              <w:rPr>
                <w:b/>
                <w:bCs/>
              </w:rPr>
              <w:t>machine learning models.</w:t>
            </w:r>
          </w:p>
          <w:p w14:paraId="0DF606D4" w14:textId="551B07E4" w:rsidR="006F6904" w:rsidRDefault="006F6904" w:rsidP="009D297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 xml:space="preserve"> </w:t>
            </w:r>
            <w:r w:rsidR="00D30A71">
              <w:rPr>
                <w:b/>
                <w:bCs/>
              </w:rPr>
              <w:t xml:space="preserve">suggested the use of Mendeley tool for efficient citation and reference. </w:t>
            </w:r>
          </w:p>
          <w:p w14:paraId="6D150ECC" w14:textId="504DB96F" w:rsidR="00FC6215" w:rsidRDefault="00FC6215" w:rsidP="009D297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 xml:space="preserve"> suggested to focus on 2 things when planning for the project:</w:t>
            </w:r>
          </w:p>
          <w:p w14:paraId="4D8CAA3F" w14:textId="2561E92B" w:rsidR="00FC6215" w:rsidRDefault="00FC6215" w:rsidP="00FC6215">
            <w:pPr>
              <w:pStyle w:val="ListParagraph"/>
              <w:numPr>
                <w:ilvl w:val="0"/>
                <w:numId w:val="7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ataset: Choose a dataset that </w:t>
            </w:r>
            <w:proofErr w:type="gramStart"/>
            <w:r>
              <w:rPr>
                <w:b/>
                <w:bCs/>
              </w:rPr>
              <w:t>is able to</w:t>
            </w:r>
            <w:proofErr w:type="gramEnd"/>
            <w:r>
              <w:rPr>
                <w:b/>
                <w:bCs/>
              </w:rPr>
              <w:t xml:space="preserve"> train for both heart disease prediction and emotion recognition model.</w:t>
            </w:r>
          </w:p>
          <w:p w14:paraId="599634D1" w14:textId="4AAB4E85" w:rsidR="00FC6215" w:rsidRDefault="00FC6215" w:rsidP="00FC6215">
            <w:pPr>
              <w:pStyle w:val="ListParagraph"/>
              <w:numPr>
                <w:ilvl w:val="0"/>
                <w:numId w:val="7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Algorithm: Determine which model architecture to use for training – transformer, CNN, etc. </w:t>
            </w:r>
          </w:p>
          <w:p w14:paraId="68D4097A" w14:textId="18A60374" w:rsidR="00FC6215" w:rsidRDefault="00BF54AF" w:rsidP="00FC6215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</w:t>
            </w:r>
            <w:r w:rsidR="00FC6215">
              <w:rPr>
                <w:b/>
                <w:bCs/>
              </w:rPr>
              <w:t xml:space="preserve"> the project outline and planning report requirements.</w:t>
            </w:r>
          </w:p>
          <w:p w14:paraId="58A16E00" w14:textId="3C3DA650" w:rsidR="00FC6215" w:rsidRPr="00FC6215" w:rsidRDefault="00FC6215" w:rsidP="00FC6215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Update 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 xml:space="preserve"> about the Gantt Chart and items planned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BFD916E" w14:textId="77777777" w:rsidR="009D297C" w:rsidRDefault="009D297C" w:rsidP="000E452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DF08AF4" w14:textId="4A97358E" w:rsidR="009D297C" w:rsidRDefault="00D639FC" w:rsidP="009D297C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Literature review of recent years journals and research papers from healthcare industry</w:t>
            </w:r>
            <w:r w:rsidR="00E53714">
              <w:rPr>
                <w:b/>
                <w:bCs/>
              </w:rPr>
              <w:t>, focus on publisher from IEEE Transaction, Elsevier, IOP</w:t>
            </w:r>
            <w:r>
              <w:rPr>
                <w:b/>
                <w:bCs/>
              </w:rPr>
              <w:t>.</w:t>
            </w:r>
          </w:p>
          <w:p w14:paraId="388F104C" w14:textId="0A530D1E" w:rsidR="00D639FC" w:rsidRDefault="00D639FC" w:rsidP="009D297C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ntinue working on project outline and planning report.</w:t>
            </w:r>
          </w:p>
          <w:p w14:paraId="13973CE2" w14:textId="3684160C" w:rsidR="00BF54AF" w:rsidRDefault="00BF54AF" w:rsidP="009D297C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oper citation through Mendeley.</w:t>
            </w:r>
          </w:p>
          <w:p w14:paraId="72113AD0" w14:textId="79501DAE" w:rsidR="00D639FC" w:rsidRPr="00BF54AF" w:rsidRDefault="00BF54AF" w:rsidP="00354C27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hoose dataset and determine model architecture that will be used for training.</w:t>
            </w:r>
          </w:p>
          <w:p w14:paraId="74F68ABF" w14:textId="5C63D822" w:rsidR="00354C27" w:rsidRPr="00354C27" w:rsidRDefault="00354C27" w:rsidP="00354C27">
            <w:pPr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61346CB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proofErr w:type="gramStart"/>
      <w:r>
        <w:tab/>
      </w:r>
      <w:r w:rsidR="64E1410D" w:rsidRPr="1ACE9F0F">
        <w:rPr>
          <w:b/>
          <w:bCs/>
        </w:rPr>
        <w:t xml:space="preserve">  </w:t>
      </w:r>
      <w:r>
        <w:tab/>
      </w:r>
      <w:proofErr w:type="gramEnd"/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C52F7" w14:textId="77777777" w:rsidR="002B36B5" w:rsidRDefault="002B36B5" w:rsidP="000C2D07">
      <w:r>
        <w:separator/>
      </w:r>
    </w:p>
  </w:endnote>
  <w:endnote w:type="continuationSeparator" w:id="0">
    <w:p w14:paraId="72DA239A" w14:textId="77777777" w:rsidR="002B36B5" w:rsidRDefault="002B36B5" w:rsidP="000C2D07">
      <w:r>
        <w:continuationSeparator/>
      </w:r>
    </w:p>
  </w:endnote>
  <w:endnote w:type="continuationNotice" w:id="1">
    <w:p w14:paraId="252BC60B" w14:textId="77777777" w:rsidR="002B36B5" w:rsidRDefault="002B36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91CD3" w14:textId="77777777" w:rsidR="002B36B5" w:rsidRDefault="002B36B5" w:rsidP="000C2D07">
      <w:r>
        <w:separator/>
      </w:r>
    </w:p>
  </w:footnote>
  <w:footnote w:type="continuationSeparator" w:id="0">
    <w:p w14:paraId="4C07A1E3" w14:textId="77777777" w:rsidR="002B36B5" w:rsidRDefault="002B36B5" w:rsidP="000C2D07">
      <w:r>
        <w:continuationSeparator/>
      </w:r>
    </w:p>
  </w:footnote>
  <w:footnote w:type="continuationNotice" w:id="1">
    <w:p w14:paraId="65859322" w14:textId="77777777" w:rsidR="002B36B5" w:rsidRDefault="002B36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794281">
    <w:abstractNumId w:val="4"/>
  </w:num>
  <w:num w:numId="2" w16cid:durableId="1972056668">
    <w:abstractNumId w:val="1"/>
  </w:num>
  <w:num w:numId="3" w16cid:durableId="1290285551">
    <w:abstractNumId w:val="3"/>
  </w:num>
  <w:num w:numId="4" w16cid:durableId="2048483316">
    <w:abstractNumId w:val="0"/>
  </w:num>
  <w:num w:numId="5" w16cid:durableId="997268078">
    <w:abstractNumId w:val="5"/>
  </w:num>
  <w:num w:numId="6" w16cid:durableId="1419401130">
    <w:abstractNumId w:val="6"/>
  </w:num>
  <w:num w:numId="7" w16cid:durableId="6234607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3F04"/>
    <w:rsid w:val="000355AC"/>
    <w:rsid w:val="000450B0"/>
    <w:rsid w:val="00045C6C"/>
    <w:rsid w:val="00064C2C"/>
    <w:rsid w:val="00080718"/>
    <w:rsid w:val="00080BD5"/>
    <w:rsid w:val="00086A26"/>
    <w:rsid w:val="00090409"/>
    <w:rsid w:val="000C1F75"/>
    <w:rsid w:val="000C2D07"/>
    <w:rsid w:val="000E4527"/>
    <w:rsid w:val="00110F4D"/>
    <w:rsid w:val="001333FE"/>
    <w:rsid w:val="0015158C"/>
    <w:rsid w:val="0015599C"/>
    <w:rsid w:val="001E741D"/>
    <w:rsid w:val="00210ADC"/>
    <w:rsid w:val="00213FEA"/>
    <w:rsid w:val="00222A56"/>
    <w:rsid w:val="002413EB"/>
    <w:rsid w:val="0025463A"/>
    <w:rsid w:val="00287E1C"/>
    <w:rsid w:val="002B0BC5"/>
    <w:rsid w:val="002B2B1F"/>
    <w:rsid w:val="002B36B5"/>
    <w:rsid w:val="002D04B3"/>
    <w:rsid w:val="002D2396"/>
    <w:rsid w:val="002F31B0"/>
    <w:rsid w:val="002F38ED"/>
    <w:rsid w:val="002F3E1B"/>
    <w:rsid w:val="00302F62"/>
    <w:rsid w:val="00333A99"/>
    <w:rsid w:val="003341E3"/>
    <w:rsid w:val="00346B66"/>
    <w:rsid w:val="00352F9D"/>
    <w:rsid w:val="00354C27"/>
    <w:rsid w:val="003569D2"/>
    <w:rsid w:val="00370655"/>
    <w:rsid w:val="00374880"/>
    <w:rsid w:val="0038775D"/>
    <w:rsid w:val="00390DCF"/>
    <w:rsid w:val="00391DE7"/>
    <w:rsid w:val="00396F78"/>
    <w:rsid w:val="003A1FDE"/>
    <w:rsid w:val="003A7DE5"/>
    <w:rsid w:val="003B13B5"/>
    <w:rsid w:val="003F10EC"/>
    <w:rsid w:val="004038DE"/>
    <w:rsid w:val="004143EA"/>
    <w:rsid w:val="00415F0E"/>
    <w:rsid w:val="0043754D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90C14"/>
    <w:rsid w:val="0059245D"/>
    <w:rsid w:val="005B051A"/>
    <w:rsid w:val="005B75D7"/>
    <w:rsid w:val="005C0555"/>
    <w:rsid w:val="005C67A7"/>
    <w:rsid w:val="005E6E74"/>
    <w:rsid w:val="005F0E09"/>
    <w:rsid w:val="00611CD1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F6904"/>
    <w:rsid w:val="006F6947"/>
    <w:rsid w:val="00703506"/>
    <w:rsid w:val="00737E86"/>
    <w:rsid w:val="00747921"/>
    <w:rsid w:val="0075203A"/>
    <w:rsid w:val="007948B0"/>
    <w:rsid w:val="007B2893"/>
    <w:rsid w:val="007F4800"/>
    <w:rsid w:val="00811304"/>
    <w:rsid w:val="00856E1E"/>
    <w:rsid w:val="00862375"/>
    <w:rsid w:val="008858CB"/>
    <w:rsid w:val="0088669B"/>
    <w:rsid w:val="00887DD5"/>
    <w:rsid w:val="008962CC"/>
    <w:rsid w:val="008E4D54"/>
    <w:rsid w:val="00910C7B"/>
    <w:rsid w:val="00922033"/>
    <w:rsid w:val="00940E5E"/>
    <w:rsid w:val="00954A33"/>
    <w:rsid w:val="00963E02"/>
    <w:rsid w:val="0096614E"/>
    <w:rsid w:val="009758E4"/>
    <w:rsid w:val="00976B2D"/>
    <w:rsid w:val="00996C0F"/>
    <w:rsid w:val="009A2547"/>
    <w:rsid w:val="009A296F"/>
    <w:rsid w:val="009A6ECD"/>
    <w:rsid w:val="009B4613"/>
    <w:rsid w:val="009B6636"/>
    <w:rsid w:val="009D1BFA"/>
    <w:rsid w:val="009D297C"/>
    <w:rsid w:val="009F63CB"/>
    <w:rsid w:val="00A05201"/>
    <w:rsid w:val="00A25D66"/>
    <w:rsid w:val="00A3499B"/>
    <w:rsid w:val="00A8203A"/>
    <w:rsid w:val="00A868DE"/>
    <w:rsid w:val="00AA6B5A"/>
    <w:rsid w:val="00AB1A1F"/>
    <w:rsid w:val="00AD3C44"/>
    <w:rsid w:val="00AD6728"/>
    <w:rsid w:val="00AE542E"/>
    <w:rsid w:val="00AF0FCC"/>
    <w:rsid w:val="00B01888"/>
    <w:rsid w:val="00B10D3B"/>
    <w:rsid w:val="00B15FDB"/>
    <w:rsid w:val="00B16196"/>
    <w:rsid w:val="00B24FD2"/>
    <w:rsid w:val="00B33146"/>
    <w:rsid w:val="00B479B0"/>
    <w:rsid w:val="00B47EFE"/>
    <w:rsid w:val="00BA4C88"/>
    <w:rsid w:val="00BA6DC4"/>
    <w:rsid w:val="00BB65D2"/>
    <w:rsid w:val="00BF2C46"/>
    <w:rsid w:val="00BF54AF"/>
    <w:rsid w:val="00C16DBE"/>
    <w:rsid w:val="00C3639F"/>
    <w:rsid w:val="00C41B66"/>
    <w:rsid w:val="00C43C94"/>
    <w:rsid w:val="00C47407"/>
    <w:rsid w:val="00C57866"/>
    <w:rsid w:val="00C73A89"/>
    <w:rsid w:val="00C85555"/>
    <w:rsid w:val="00CB6BDE"/>
    <w:rsid w:val="00D04220"/>
    <w:rsid w:val="00D062E6"/>
    <w:rsid w:val="00D11D31"/>
    <w:rsid w:val="00D30A71"/>
    <w:rsid w:val="00D32A43"/>
    <w:rsid w:val="00D60EB2"/>
    <w:rsid w:val="00D639FC"/>
    <w:rsid w:val="00DF2F06"/>
    <w:rsid w:val="00E00B3C"/>
    <w:rsid w:val="00E32EB8"/>
    <w:rsid w:val="00E33BBC"/>
    <w:rsid w:val="00E5292A"/>
    <w:rsid w:val="00E53714"/>
    <w:rsid w:val="00E611D2"/>
    <w:rsid w:val="00E836BC"/>
    <w:rsid w:val="00E96E1D"/>
    <w:rsid w:val="00EC4E24"/>
    <w:rsid w:val="00ED6A2B"/>
    <w:rsid w:val="00EE70B9"/>
    <w:rsid w:val="00F0646E"/>
    <w:rsid w:val="00F07A5D"/>
    <w:rsid w:val="00F202B0"/>
    <w:rsid w:val="00F333CA"/>
    <w:rsid w:val="00FC6215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15</Words>
  <Characters>1713</Characters>
  <Application>Microsoft Office Word</Application>
  <DocSecurity>0</DocSecurity>
  <Lines>63</Lines>
  <Paragraphs>35</Paragraphs>
  <ScaleCrop>false</ScaleCrop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18</cp:revision>
  <dcterms:created xsi:type="dcterms:W3CDTF">2023-10-19T16:41:00Z</dcterms:created>
  <dcterms:modified xsi:type="dcterms:W3CDTF">2023-10-27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